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DD660E" w14:textId="59856E3B" w:rsidR="00C16ECC" w:rsidRDefault="006F7EC6" w:rsidP="00430FC7">
      <w:pPr>
        <w:pStyle w:val="Title"/>
      </w:pPr>
      <w:r>
        <w:t xml:space="preserve">Assignment </w:t>
      </w:r>
      <w:r w:rsidR="002D36B0">
        <w:t>3</w:t>
      </w:r>
      <w:r>
        <w:t xml:space="preserve"> </w:t>
      </w:r>
      <w:r w:rsidR="002D36B0">
        <w:t>(10 points)</w:t>
      </w:r>
    </w:p>
    <w:p w14:paraId="7CA0FE27" w14:textId="77777777" w:rsidR="00A75ED7" w:rsidRDefault="00A75ED7" w:rsidP="00A75ED7">
      <w:pPr>
        <w:rPr>
          <w:b/>
          <w:sz w:val="32"/>
        </w:rPr>
      </w:pPr>
      <w:r>
        <w:tab/>
      </w:r>
    </w:p>
    <w:p w14:paraId="4743118F" w14:textId="7E79436C" w:rsidR="00A75ED7" w:rsidRDefault="00A75ED7" w:rsidP="00A75ED7">
      <w:pPr>
        <w:rPr>
          <w:sz w:val="32"/>
        </w:rPr>
      </w:pPr>
      <w:r>
        <w:rPr>
          <w:sz w:val="32"/>
        </w:rPr>
        <w:t xml:space="preserve">Due on: </w:t>
      </w:r>
      <w:r w:rsidR="002D36B0">
        <w:rPr>
          <w:sz w:val="32"/>
          <w:highlight w:val="yellow"/>
        </w:rPr>
        <w:t>5 pm</w:t>
      </w:r>
      <w:r w:rsidRPr="002D36B0">
        <w:rPr>
          <w:sz w:val="32"/>
          <w:highlight w:val="yellow"/>
        </w:rPr>
        <w:t xml:space="preserve"> </w:t>
      </w:r>
      <w:r w:rsidR="002D36B0">
        <w:rPr>
          <w:sz w:val="32"/>
          <w:highlight w:val="yellow"/>
        </w:rPr>
        <w:t>March</w:t>
      </w:r>
      <w:r w:rsidRPr="002D36B0">
        <w:rPr>
          <w:sz w:val="32"/>
          <w:highlight w:val="yellow"/>
        </w:rPr>
        <w:t xml:space="preserve">. </w:t>
      </w:r>
      <w:r w:rsidR="00FA0EC4">
        <w:rPr>
          <w:noProof/>
          <w:sz w:val="32"/>
          <w:highlight w:val="yellow"/>
        </w:rPr>
        <w:t>30</w:t>
      </w:r>
      <w:r w:rsidR="00A71567" w:rsidRPr="002D36B0">
        <w:rPr>
          <w:noProof/>
          <w:sz w:val="32"/>
          <w:highlight w:val="yellow"/>
        </w:rPr>
        <w:t>th</w:t>
      </w:r>
      <w:r w:rsidRPr="002D36B0">
        <w:rPr>
          <w:sz w:val="32"/>
          <w:highlight w:val="yellow"/>
        </w:rPr>
        <w:t xml:space="preserve">, </w:t>
      </w:r>
      <w:r w:rsidR="002D36B0" w:rsidRPr="002D36B0">
        <w:rPr>
          <w:sz w:val="32"/>
          <w:highlight w:val="yellow"/>
        </w:rPr>
        <w:t>2020</w:t>
      </w:r>
    </w:p>
    <w:p w14:paraId="73056A4C" w14:textId="77777777" w:rsidR="00D74C13" w:rsidRPr="003F6704" w:rsidRDefault="00A75ED7" w:rsidP="003F6704">
      <w:pPr>
        <w:rPr>
          <w:color w:val="FF0000"/>
          <w:sz w:val="32"/>
        </w:rPr>
      </w:pPr>
      <w:r>
        <w:rPr>
          <w:color w:val="FF0000"/>
          <w:sz w:val="32"/>
        </w:rPr>
        <w:t xml:space="preserve">Late policy: </w:t>
      </w:r>
      <w:r w:rsidR="003F6704">
        <w:rPr>
          <w:color w:val="FF0000"/>
          <w:sz w:val="32"/>
        </w:rPr>
        <w:t>Any</w:t>
      </w:r>
      <w:r>
        <w:rPr>
          <w:color w:val="FF0000"/>
          <w:sz w:val="32"/>
        </w:rPr>
        <w:t xml:space="preserve"> late submission will </w:t>
      </w:r>
      <w:r>
        <w:rPr>
          <w:b/>
          <w:color w:val="FF0000"/>
          <w:sz w:val="32"/>
        </w:rPr>
        <w:t>not</w:t>
      </w:r>
      <w:r>
        <w:rPr>
          <w:color w:val="FF0000"/>
          <w:sz w:val="32"/>
        </w:rPr>
        <w:t xml:space="preserve"> </w:t>
      </w:r>
      <w:r w:rsidRPr="004D635C">
        <w:rPr>
          <w:noProof/>
          <w:color w:val="FF0000"/>
          <w:sz w:val="32"/>
        </w:rPr>
        <w:t>be marked</w:t>
      </w:r>
    </w:p>
    <w:p w14:paraId="31CBCD29" w14:textId="77777777" w:rsidR="00430FC7" w:rsidRDefault="00F72D8C" w:rsidP="00430FC7">
      <w:pPr>
        <w:pStyle w:val="Heading1"/>
      </w:pPr>
      <w:r>
        <w:t>Description</w:t>
      </w:r>
    </w:p>
    <w:p w14:paraId="728A78EE" w14:textId="17211938" w:rsidR="00F72D8C" w:rsidRDefault="002D36B0" w:rsidP="002D36B0">
      <w:pPr>
        <w:pStyle w:val="ListParagraph"/>
        <w:numPr>
          <w:ilvl w:val="0"/>
          <w:numId w:val="19"/>
        </w:numPr>
      </w:pPr>
      <w:r>
        <w:t xml:space="preserve">Learn how to use GAN network to generate new images. </w:t>
      </w:r>
    </w:p>
    <w:p w14:paraId="03F90DCB" w14:textId="6BD145B1" w:rsidR="002D36B0" w:rsidRDefault="002D36B0" w:rsidP="002D36B0">
      <w:pPr>
        <w:pStyle w:val="ListParagraph"/>
        <w:numPr>
          <w:ilvl w:val="0"/>
          <w:numId w:val="19"/>
        </w:numPr>
      </w:pPr>
      <w:r>
        <w:t xml:space="preserve">Learn how to use GAN network for data argumentation. </w:t>
      </w:r>
    </w:p>
    <w:p w14:paraId="566B9B06" w14:textId="1C80E334" w:rsidR="002D36B0" w:rsidRDefault="002D36B0" w:rsidP="002D36B0">
      <w:pPr>
        <w:pStyle w:val="ListParagraph"/>
        <w:numPr>
          <w:ilvl w:val="0"/>
          <w:numId w:val="19"/>
        </w:numPr>
      </w:pPr>
      <w:r>
        <w:t xml:space="preserve">Learn how to use LSTM for </w:t>
      </w:r>
      <w:r w:rsidR="00050A9B">
        <w:t>sequence</w:t>
      </w:r>
      <w:r>
        <w:t xml:space="preserve"> problem recognition.</w:t>
      </w:r>
    </w:p>
    <w:p w14:paraId="15A6FCDF" w14:textId="188E323C" w:rsidR="00E252D9" w:rsidRDefault="002D36B0" w:rsidP="00E252D9">
      <w:pPr>
        <w:pStyle w:val="Heading1"/>
      </w:pPr>
      <w:r>
        <w:t>Requirement</w:t>
      </w:r>
    </w:p>
    <w:p w14:paraId="2229D761" w14:textId="3971810B" w:rsidR="002D36B0" w:rsidRDefault="002D36B0" w:rsidP="002D36B0">
      <w:pPr>
        <w:pStyle w:val="ListParagraph"/>
        <w:numPr>
          <w:ilvl w:val="0"/>
          <w:numId w:val="20"/>
        </w:numPr>
      </w:pPr>
      <w:r>
        <w:t xml:space="preserve">Students need to use GAN network to generate new images. </w:t>
      </w:r>
      <w:r w:rsidR="009637BD">
        <w:t>(5 points)</w:t>
      </w:r>
    </w:p>
    <w:p w14:paraId="6368B96B" w14:textId="66ABE930" w:rsidR="002D36B0" w:rsidRDefault="002D36B0" w:rsidP="002D36B0">
      <w:pPr>
        <w:pStyle w:val="ListParagraph"/>
        <w:numPr>
          <w:ilvl w:val="0"/>
          <w:numId w:val="21"/>
        </w:numPr>
      </w:pPr>
      <w:r>
        <w:t>Downloading any image dataset from Internet (students could use any dataset</w:t>
      </w:r>
      <w:bookmarkStart w:id="0" w:name="_GoBack"/>
      <w:bookmarkEnd w:id="0"/>
      <w:r>
        <w:t xml:space="preserve"> they want to use).</w:t>
      </w:r>
    </w:p>
    <w:p w14:paraId="1B84822B" w14:textId="79A934D9" w:rsidR="002D36B0" w:rsidRDefault="002D36B0" w:rsidP="002D36B0">
      <w:pPr>
        <w:pStyle w:val="ListParagraph"/>
        <w:numPr>
          <w:ilvl w:val="0"/>
          <w:numId w:val="21"/>
        </w:numPr>
      </w:pPr>
      <w:r>
        <w:t>Designing their own GAN models (Discriminator and Generator)</w:t>
      </w:r>
    </w:p>
    <w:p w14:paraId="2776DBA9" w14:textId="77777777" w:rsidR="009637BD" w:rsidRDefault="002D36B0" w:rsidP="002D36B0">
      <w:pPr>
        <w:pStyle w:val="ListParagraph"/>
        <w:numPr>
          <w:ilvl w:val="0"/>
          <w:numId w:val="21"/>
        </w:numPr>
      </w:pPr>
      <w:r>
        <w:t xml:space="preserve">Obtaining the generated new </w:t>
      </w:r>
      <w:proofErr w:type="gramStart"/>
      <w:r>
        <w:t>images :The</w:t>
      </w:r>
      <w:proofErr w:type="gramEnd"/>
      <w:r>
        <w:t xml:space="preserve"> new generated images should be similar to the original images. </w:t>
      </w:r>
    </w:p>
    <w:p w14:paraId="749BF286" w14:textId="2CFDE68D" w:rsidR="009637BD" w:rsidRDefault="009637BD" w:rsidP="009637BD">
      <w:pPr>
        <w:pStyle w:val="ListParagraph"/>
        <w:numPr>
          <w:ilvl w:val="0"/>
          <w:numId w:val="21"/>
        </w:numPr>
      </w:pPr>
      <w:r>
        <w:t xml:space="preserve">(option) Students could use the </w:t>
      </w:r>
      <w:r w:rsidR="002D36B0" w:rsidRPr="002D36B0">
        <w:t>Structural Similarity Index (SSIM)</w:t>
      </w:r>
      <w:r>
        <w:t xml:space="preserve"> method </w:t>
      </w:r>
      <w:r w:rsidR="002D36B0" w:rsidRPr="002D36B0">
        <w:t>for</w:t>
      </w:r>
      <w:r>
        <w:t xml:space="preserve"> </w:t>
      </w:r>
      <w:r w:rsidR="002D36B0" w:rsidRPr="002D36B0">
        <w:t xml:space="preserve">measuring </w:t>
      </w:r>
      <w:r>
        <w:t xml:space="preserve">the </w:t>
      </w:r>
      <w:r w:rsidR="002D36B0" w:rsidRPr="002D36B0">
        <w:t>quality</w:t>
      </w:r>
      <w:r>
        <w:t xml:space="preserve"> between the original images and the generated new images.</w:t>
      </w:r>
    </w:p>
    <w:p w14:paraId="44C75C26" w14:textId="0E437DE2" w:rsidR="009637BD" w:rsidRDefault="009637BD" w:rsidP="009637BD">
      <w:pPr>
        <w:pStyle w:val="ListParagraph"/>
        <w:numPr>
          <w:ilvl w:val="0"/>
          <w:numId w:val="20"/>
        </w:numPr>
      </w:pPr>
      <w:r>
        <w:t>Using GAN network to boost the performance in Assignment 2. (5 points)</w:t>
      </w:r>
    </w:p>
    <w:p w14:paraId="4E41043E" w14:textId="0FECAFA5" w:rsidR="009637BD" w:rsidRDefault="009637BD" w:rsidP="009637BD">
      <w:pPr>
        <w:pStyle w:val="ListParagraph"/>
        <w:numPr>
          <w:ilvl w:val="0"/>
          <w:numId w:val="23"/>
        </w:numPr>
      </w:pPr>
      <w:r>
        <w:t>Students need to use the GAN network as a data augmentation method in the Assignment 2.</w:t>
      </w:r>
    </w:p>
    <w:p w14:paraId="061B0A76" w14:textId="61EBC74C" w:rsidR="009637BD" w:rsidRDefault="009637BD" w:rsidP="009637BD">
      <w:pPr>
        <w:pStyle w:val="ListParagraph"/>
        <w:numPr>
          <w:ilvl w:val="0"/>
          <w:numId w:val="23"/>
        </w:numPr>
      </w:pPr>
      <w:r>
        <w:t>Students need to re-do the assignment 2 by adding the GAN data augmentation method.</w:t>
      </w:r>
    </w:p>
    <w:p w14:paraId="2D498D2C" w14:textId="0FB42392" w:rsidR="009637BD" w:rsidRDefault="009637BD" w:rsidP="009637BD">
      <w:pPr>
        <w:pStyle w:val="ListParagraph"/>
        <w:numPr>
          <w:ilvl w:val="0"/>
          <w:numId w:val="23"/>
        </w:numPr>
      </w:pPr>
      <w:r>
        <w:t>The obtained results with GAN should meet the following performance baseline:</w:t>
      </w:r>
    </w:p>
    <w:p w14:paraId="5E3A8B16" w14:textId="12667691" w:rsidR="008D04DE" w:rsidRDefault="008D04DE" w:rsidP="008D04DE">
      <w:pPr>
        <w:pStyle w:val="ListParagraph"/>
        <w:ind w:left="1440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CIFAR10&gt;</w:t>
      </w:r>
      <w:r>
        <w:rPr>
          <w:rFonts w:ascii="Arial" w:hAnsi="Arial" w:cs="Arial"/>
          <w:color w:val="222222"/>
          <w:shd w:val="clear" w:color="auto" w:fill="FFFFFF"/>
        </w:rPr>
        <w:t>88</w:t>
      </w:r>
      <w:proofErr w:type="gramStart"/>
      <w:r>
        <w:rPr>
          <w:rFonts w:ascii="Arial" w:hAnsi="Arial" w:cs="Arial"/>
          <w:color w:val="222222"/>
          <w:shd w:val="clear" w:color="auto" w:fill="FFFFFF"/>
        </w:rPr>
        <w:t>%,  CIFAR</w:t>
      </w:r>
      <w:proofErr w:type="gramEnd"/>
      <w:r>
        <w:rPr>
          <w:rFonts w:ascii="Arial" w:hAnsi="Arial" w:cs="Arial"/>
          <w:color w:val="222222"/>
          <w:shd w:val="clear" w:color="auto" w:fill="FFFFFF"/>
        </w:rPr>
        <w:t>100&gt;</w:t>
      </w:r>
      <w:r>
        <w:rPr>
          <w:rFonts w:ascii="Arial" w:hAnsi="Arial" w:cs="Arial"/>
          <w:color w:val="222222"/>
          <w:shd w:val="clear" w:color="auto" w:fill="FFFFFF"/>
        </w:rPr>
        <w:t>75</w:t>
      </w:r>
      <w:r>
        <w:rPr>
          <w:rFonts w:ascii="Arial" w:hAnsi="Arial" w:cs="Arial"/>
          <w:color w:val="222222"/>
          <w:shd w:val="clear" w:color="auto" w:fill="FFFFFF"/>
        </w:rPr>
        <w:t>%, Caltech101&gt;</w:t>
      </w:r>
      <w:r>
        <w:rPr>
          <w:rFonts w:ascii="Arial" w:hAnsi="Arial" w:cs="Arial"/>
          <w:color w:val="222222"/>
          <w:shd w:val="clear" w:color="auto" w:fill="FFFFFF"/>
        </w:rPr>
        <w:t>85</w:t>
      </w:r>
      <w:r>
        <w:rPr>
          <w:rFonts w:ascii="Arial" w:hAnsi="Arial" w:cs="Arial"/>
          <w:color w:val="222222"/>
          <w:shd w:val="clear" w:color="auto" w:fill="FFFFFF"/>
        </w:rPr>
        <w:t>%, Caltech256&gt;</w:t>
      </w:r>
      <w:r>
        <w:rPr>
          <w:rFonts w:ascii="Arial" w:hAnsi="Arial" w:cs="Arial"/>
          <w:color w:val="222222"/>
          <w:shd w:val="clear" w:color="auto" w:fill="FFFFFF"/>
        </w:rPr>
        <w:t>70</w:t>
      </w:r>
      <w:r>
        <w:rPr>
          <w:rFonts w:ascii="Arial" w:hAnsi="Arial" w:cs="Arial"/>
          <w:color w:val="222222"/>
          <w:shd w:val="clear" w:color="auto" w:fill="FFFFFF"/>
        </w:rPr>
        <w:t>%, Scene15&gt;8</w:t>
      </w:r>
      <w:r>
        <w:rPr>
          <w:rFonts w:ascii="Arial" w:hAnsi="Arial" w:cs="Arial"/>
          <w:color w:val="222222"/>
          <w:shd w:val="clear" w:color="auto" w:fill="FFFFFF"/>
        </w:rPr>
        <w:t>8</w:t>
      </w:r>
      <w:r>
        <w:rPr>
          <w:rFonts w:ascii="Arial" w:hAnsi="Arial" w:cs="Arial"/>
          <w:color w:val="222222"/>
          <w:shd w:val="clear" w:color="auto" w:fill="FFFFFF"/>
        </w:rPr>
        <w:t>%.</w:t>
      </w:r>
    </w:p>
    <w:p w14:paraId="343FC86D" w14:textId="11916BE9" w:rsidR="00595780" w:rsidRDefault="00595780" w:rsidP="00595780">
      <w:pPr>
        <w:pStyle w:val="ListParagraph"/>
        <w:numPr>
          <w:ilvl w:val="0"/>
          <w:numId w:val="20"/>
        </w:numPr>
      </w:pPr>
      <w:r>
        <w:t>Using</w:t>
      </w:r>
      <w:r>
        <w:t xml:space="preserve"> LSTM for time serious problem recognition.</w:t>
      </w:r>
      <w:r>
        <w:t xml:space="preserve"> (5 points)</w:t>
      </w:r>
    </w:p>
    <w:p w14:paraId="7877A7BF" w14:textId="4F91417F" w:rsidR="00347AD3" w:rsidRDefault="00595780" w:rsidP="00347AD3">
      <w:pPr>
        <w:pStyle w:val="ListParagraph"/>
        <w:numPr>
          <w:ilvl w:val="0"/>
          <w:numId w:val="24"/>
        </w:numPr>
      </w:pPr>
      <w:r>
        <w:t xml:space="preserve">Downloading any </w:t>
      </w:r>
      <w:r w:rsidR="00050A9B">
        <w:t xml:space="preserve">sequence </w:t>
      </w:r>
      <w:r>
        <w:t xml:space="preserve">dataset from Internet </w:t>
      </w:r>
      <w:r w:rsidR="00177CBC">
        <w:t>(</w:t>
      </w:r>
      <w:r>
        <w:t xml:space="preserve">for example </w:t>
      </w:r>
      <w:r w:rsidR="00177CBC">
        <w:t xml:space="preserve">COVID-19 dataset! </w:t>
      </w:r>
      <w:hyperlink r:id="rId7" w:history="1">
        <w:r w:rsidR="00177CBC">
          <w:rPr>
            <w:rStyle w:val="Hyperlink"/>
          </w:rPr>
          <w:t>https://blogs.mathworks.com/loren/2020/03/16/analyzing-novel-corona-virus-covid-19-dataset/</w:t>
        </w:r>
      </w:hyperlink>
      <w:proofErr w:type="gramStart"/>
      <w:r w:rsidR="00177CBC">
        <w:t xml:space="preserve">) </w:t>
      </w:r>
      <w:r w:rsidR="00347AD3">
        <w:t>,</w:t>
      </w:r>
      <w:proofErr w:type="gramEnd"/>
      <w:r w:rsidR="00347AD3">
        <w:t xml:space="preserve"> Then, u</w:t>
      </w:r>
      <w:r w:rsidR="00376F90">
        <w:t xml:space="preserve">sing LSTM or other RNN models to obtain the prediction. </w:t>
      </w:r>
    </w:p>
    <w:p w14:paraId="6C11528A" w14:textId="19E16F4D" w:rsidR="002D36B0" w:rsidRPr="002D36B0" w:rsidRDefault="00376F90" w:rsidP="0068676A">
      <w:pPr>
        <w:pStyle w:val="ListParagraph"/>
        <w:numPr>
          <w:ilvl w:val="0"/>
          <w:numId w:val="20"/>
        </w:numPr>
      </w:pPr>
      <w:r>
        <w:t xml:space="preserve">Students could select two sub-questions mentioned above. If one student </w:t>
      </w:r>
      <w:proofErr w:type="gramStart"/>
      <w:r>
        <w:t>complete</w:t>
      </w:r>
      <w:proofErr w:type="gramEnd"/>
      <w:r>
        <w:t xml:space="preserve"> all of the questions, no additional points will be given. </w:t>
      </w:r>
    </w:p>
    <w:p w14:paraId="7B63644B" w14:textId="77777777" w:rsidR="006F7EC6" w:rsidRDefault="006F7EC6" w:rsidP="006F7EC6">
      <w:pPr>
        <w:pStyle w:val="Heading1"/>
      </w:pPr>
      <w:r>
        <w:t>Document requirement</w:t>
      </w:r>
    </w:p>
    <w:p w14:paraId="2F0B798C" w14:textId="77777777" w:rsidR="006F7EC6" w:rsidRDefault="006F7EC6" w:rsidP="006F7EC6">
      <w:pPr>
        <w:pStyle w:val="ListParagraph"/>
        <w:numPr>
          <w:ilvl w:val="0"/>
          <w:numId w:val="14"/>
        </w:numPr>
      </w:pPr>
      <w:r>
        <w:rPr>
          <w:noProof/>
        </w:rPr>
        <w:t xml:space="preserve">Source codes </w:t>
      </w:r>
    </w:p>
    <w:p w14:paraId="6642C3B4" w14:textId="77777777" w:rsidR="006F7EC6" w:rsidRDefault="006F7EC6" w:rsidP="006F7EC6">
      <w:pPr>
        <w:pStyle w:val="ListParagraph"/>
        <w:numPr>
          <w:ilvl w:val="0"/>
          <w:numId w:val="14"/>
        </w:numPr>
      </w:pPr>
      <w:r>
        <w:rPr>
          <w:noProof/>
        </w:rPr>
        <w:t>Experimental report</w:t>
      </w:r>
    </w:p>
    <w:p w14:paraId="2A5AB40C" w14:textId="77777777" w:rsidR="006F7EC6" w:rsidRDefault="006F7EC6" w:rsidP="006F7EC6">
      <w:pPr>
        <w:pStyle w:val="ListParagraph"/>
        <w:numPr>
          <w:ilvl w:val="0"/>
          <w:numId w:val="14"/>
        </w:numPr>
      </w:pPr>
      <w:r>
        <w:rPr>
          <w:noProof/>
        </w:rPr>
        <w:t xml:space="preserve">Screen-shot results. </w:t>
      </w:r>
    </w:p>
    <w:p w14:paraId="74B9FA29" w14:textId="77777777" w:rsidR="008E5D65" w:rsidRPr="008E5D65" w:rsidRDefault="008E5D65" w:rsidP="008E5D65"/>
    <w:p w14:paraId="1DBEF3E1" w14:textId="77777777" w:rsidR="008E5D65" w:rsidRPr="008E5D65" w:rsidRDefault="008E5D65" w:rsidP="008E5D65"/>
    <w:p w14:paraId="419EB151" w14:textId="77777777" w:rsidR="008E5D65" w:rsidRDefault="008E5D65" w:rsidP="008E5D65">
      <w:pPr>
        <w:ind w:left="360"/>
      </w:pPr>
    </w:p>
    <w:p w14:paraId="00053B35" w14:textId="77777777" w:rsidR="008E5D65" w:rsidRPr="008F4C6C" w:rsidRDefault="008E5D65" w:rsidP="008E5D65">
      <w:pPr>
        <w:ind w:left="360"/>
      </w:pPr>
    </w:p>
    <w:p w14:paraId="63BD1E5E" w14:textId="77777777" w:rsidR="003563BA" w:rsidRPr="003563BA" w:rsidRDefault="003563BA" w:rsidP="003563BA"/>
    <w:p w14:paraId="6942EC3E" w14:textId="77777777" w:rsidR="00182F7D" w:rsidRDefault="00182F7D" w:rsidP="00182F7D">
      <w:pPr>
        <w:ind w:left="360"/>
      </w:pPr>
    </w:p>
    <w:p w14:paraId="476DE409" w14:textId="77777777" w:rsidR="00182F7D" w:rsidRPr="0040354E" w:rsidRDefault="00182F7D" w:rsidP="00182F7D">
      <w:pPr>
        <w:pStyle w:val="ListParagraph"/>
      </w:pPr>
    </w:p>
    <w:p w14:paraId="5DD1FB1E" w14:textId="77777777" w:rsidR="00F72D8C" w:rsidRDefault="00F72D8C"/>
    <w:sectPr w:rsidR="00F72D8C" w:rsidSect="009809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DE55A1" w14:textId="77777777" w:rsidR="00C7079F" w:rsidRDefault="00C7079F" w:rsidP="00CB2A60">
      <w:pPr>
        <w:spacing w:after="0" w:line="240" w:lineRule="auto"/>
      </w:pPr>
      <w:r>
        <w:separator/>
      </w:r>
    </w:p>
  </w:endnote>
  <w:endnote w:type="continuationSeparator" w:id="0">
    <w:p w14:paraId="13710F2D" w14:textId="77777777" w:rsidR="00C7079F" w:rsidRDefault="00C7079F" w:rsidP="00CB2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29E738" w14:textId="77777777" w:rsidR="00C7079F" w:rsidRDefault="00C7079F" w:rsidP="00CB2A60">
      <w:pPr>
        <w:spacing w:after="0" w:line="240" w:lineRule="auto"/>
      </w:pPr>
      <w:r>
        <w:separator/>
      </w:r>
    </w:p>
  </w:footnote>
  <w:footnote w:type="continuationSeparator" w:id="0">
    <w:p w14:paraId="611FC2FC" w14:textId="77777777" w:rsidR="00C7079F" w:rsidRDefault="00C7079F" w:rsidP="00CB2A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80BEE"/>
    <w:multiLevelType w:val="hybridMultilevel"/>
    <w:tmpl w:val="A4085224"/>
    <w:lvl w:ilvl="0" w:tplc="04090001">
      <w:start w:val="1"/>
      <w:numFmt w:val="bullet"/>
      <w:lvlText w:val=""/>
      <w:lvlJc w:val="left"/>
      <w:pPr>
        <w:ind w:left="83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7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95" w:hanging="420"/>
      </w:pPr>
      <w:rPr>
        <w:rFonts w:ascii="Wingdings" w:hAnsi="Wingdings" w:hint="default"/>
      </w:rPr>
    </w:lvl>
  </w:abstractNum>
  <w:abstractNum w:abstractNumId="1" w15:restartNumberingAfterBreak="0">
    <w:nsid w:val="06341E18"/>
    <w:multiLevelType w:val="hybridMultilevel"/>
    <w:tmpl w:val="5BE6E09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33389F"/>
    <w:multiLevelType w:val="hybridMultilevel"/>
    <w:tmpl w:val="D3201E3E"/>
    <w:lvl w:ilvl="0" w:tplc="1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C07149D"/>
    <w:multiLevelType w:val="hybridMultilevel"/>
    <w:tmpl w:val="1540BA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AF1CC0"/>
    <w:multiLevelType w:val="hybridMultilevel"/>
    <w:tmpl w:val="662C429C"/>
    <w:lvl w:ilvl="0" w:tplc="10090011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326B20"/>
    <w:multiLevelType w:val="hybridMultilevel"/>
    <w:tmpl w:val="7018BC8A"/>
    <w:lvl w:ilvl="0" w:tplc="988EF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723841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EA289D"/>
    <w:multiLevelType w:val="hybridMultilevel"/>
    <w:tmpl w:val="7F6E3750"/>
    <w:lvl w:ilvl="0" w:tplc="13D6647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067DF0"/>
    <w:multiLevelType w:val="hybridMultilevel"/>
    <w:tmpl w:val="6C488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1CDA1067"/>
    <w:multiLevelType w:val="hybridMultilevel"/>
    <w:tmpl w:val="5A3E95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6B2DB1"/>
    <w:multiLevelType w:val="hybridMultilevel"/>
    <w:tmpl w:val="1BBC41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134A6"/>
    <w:multiLevelType w:val="hybridMultilevel"/>
    <w:tmpl w:val="017AE53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0D72CE"/>
    <w:multiLevelType w:val="hybridMultilevel"/>
    <w:tmpl w:val="1208039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2F4C29BF"/>
    <w:multiLevelType w:val="hybridMultilevel"/>
    <w:tmpl w:val="854AF77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14A1A4F"/>
    <w:multiLevelType w:val="hybridMultilevel"/>
    <w:tmpl w:val="2282368A"/>
    <w:lvl w:ilvl="0" w:tplc="D3420E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A0F1DE1"/>
    <w:multiLevelType w:val="hybridMultilevel"/>
    <w:tmpl w:val="EB0E0F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439D275B"/>
    <w:multiLevelType w:val="hybridMultilevel"/>
    <w:tmpl w:val="0BF07AE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85F20E0"/>
    <w:multiLevelType w:val="hybridMultilevel"/>
    <w:tmpl w:val="B0B0F27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18F1B8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C710ED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F13738"/>
    <w:multiLevelType w:val="hybridMultilevel"/>
    <w:tmpl w:val="C936C02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186D87"/>
    <w:multiLevelType w:val="hybridMultilevel"/>
    <w:tmpl w:val="5286452A"/>
    <w:lvl w:ilvl="0" w:tplc="E53CAAAA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7B01AE"/>
    <w:multiLevelType w:val="hybridMultilevel"/>
    <w:tmpl w:val="9A58CB3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D745B1"/>
    <w:multiLevelType w:val="hybridMultilevel"/>
    <w:tmpl w:val="DABCE89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AC19C5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1"/>
  </w:num>
  <w:num w:numId="3">
    <w:abstractNumId w:val="18"/>
  </w:num>
  <w:num w:numId="4">
    <w:abstractNumId w:val="3"/>
  </w:num>
  <w:num w:numId="5">
    <w:abstractNumId w:val="22"/>
  </w:num>
  <w:num w:numId="6">
    <w:abstractNumId w:val="1"/>
  </w:num>
  <w:num w:numId="7">
    <w:abstractNumId w:val="12"/>
  </w:num>
  <w:num w:numId="8">
    <w:abstractNumId w:val="5"/>
  </w:num>
  <w:num w:numId="9">
    <w:abstractNumId w:val="14"/>
  </w:num>
  <w:num w:numId="10">
    <w:abstractNumId w:val="17"/>
  </w:num>
  <w:num w:numId="11">
    <w:abstractNumId w:val="8"/>
  </w:num>
  <w:num w:numId="12">
    <w:abstractNumId w:val="0"/>
  </w:num>
  <w:num w:numId="13">
    <w:abstractNumId w:val="6"/>
  </w:num>
  <w:num w:numId="14">
    <w:abstractNumId w:val="15"/>
  </w:num>
  <w:num w:numId="15">
    <w:abstractNumId w:val="19"/>
  </w:num>
  <w:num w:numId="16">
    <w:abstractNumId w:val="24"/>
  </w:num>
  <w:num w:numId="17">
    <w:abstractNumId w:val="7"/>
  </w:num>
  <w:num w:numId="18">
    <w:abstractNumId w:val="23"/>
  </w:num>
  <w:num w:numId="19">
    <w:abstractNumId w:val="11"/>
  </w:num>
  <w:num w:numId="20">
    <w:abstractNumId w:val="20"/>
  </w:num>
  <w:num w:numId="21">
    <w:abstractNumId w:val="16"/>
  </w:num>
  <w:num w:numId="22">
    <w:abstractNumId w:val="4"/>
  </w:num>
  <w:num w:numId="23">
    <w:abstractNumId w:val="13"/>
  </w:num>
  <w:num w:numId="24">
    <w:abstractNumId w:val="2"/>
  </w:num>
  <w:num w:numId="2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7awtDQ3MTOzsDRW0lEKTi0uzszPAykwNKsFAKiDp7ctAAAA"/>
  </w:docVars>
  <w:rsids>
    <w:rsidRoot w:val="00E42C9A"/>
    <w:rsid w:val="00013FDC"/>
    <w:rsid w:val="000317D4"/>
    <w:rsid w:val="00031B98"/>
    <w:rsid w:val="00050A9B"/>
    <w:rsid w:val="00060E47"/>
    <w:rsid w:val="000A2336"/>
    <w:rsid w:val="000D00AD"/>
    <w:rsid w:val="000E784E"/>
    <w:rsid w:val="000F4E2E"/>
    <w:rsid w:val="00123D6D"/>
    <w:rsid w:val="00124EDE"/>
    <w:rsid w:val="0015781B"/>
    <w:rsid w:val="00177CBC"/>
    <w:rsid w:val="00182F7D"/>
    <w:rsid w:val="001A68CD"/>
    <w:rsid w:val="001F28B3"/>
    <w:rsid w:val="00260309"/>
    <w:rsid w:val="00272B52"/>
    <w:rsid w:val="002B3313"/>
    <w:rsid w:val="002C1A8B"/>
    <w:rsid w:val="002D36B0"/>
    <w:rsid w:val="00302161"/>
    <w:rsid w:val="00347AD3"/>
    <w:rsid w:val="003563BA"/>
    <w:rsid w:val="003574D7"/>
    <w:rsid w:val="00376F90"/>
    <w:rsid w:val="00380A72"/>
    <w:rsid w:val="00380E6A"/>
    <w:rsid w:val="003B03EA"/>
    <w:rsid w:val="003E5D21"/>
    <w:rsid w:val="003F6704"/>
    <w:rsid w:val="0040354E"/>
    <w:rsid w:val="00430FC7"/>
    <w:rsid w:val="00450FA9"/>
    <w:rsid w:val="00471C46"/>
    <w:rsid w:val="00482561"/>
    <w:rsid w:val="00496375"/>
    <w:rsid w:val="004A1925"/>
    <w:rsid w:val="004A4334"/>
    <w:rsid w:val="004A7685"/>
    <w:rsid w:val="004D635C"/>
    <w:rsid w:val="004E0C2D"/>
    <w:rsid w:val="00522C67"/>
    <w:rsid w:val="00554DE2"/>
    <w:rsid w:val="00562A0D"/>
    <w:rsid w:val="00591206"/>
    <w:rsid w:val="00595780"/>
    <w:rsid w:val="005A7268"/>
    <w:rsid w:val="005B6AF6"/>
    <w:rsid w:val="005E2035"/>
    <w:rsid w:val="00620437"/>
    <w:rsid w:val="006229BE"/>
    <w:rsid w:val="0066207C"/>
    <w:rsid w:val="006621E2"/>
    <w:rsid w:val="0066505F"/>
    <w:rsid w:val="006A05ED"/>
    <w:rsid w:val="006A5EEB"/>
    <w:rsid w:val="006C240B"/>
    <w:rsid w:val="006C280D"/>
    <w:rsid w:val="006F7EC6"/>
    <w:rsid w:val="00721A3F"/>
    <w:rsid w:val="0073416E"/>
    <w:rsid w:val="00756987"/>
    <w:rsid w:val="007C1EDB"/>
    <w:rsid w:val="007C5EE3"/>
    <w:rsid w:val="008B6524"/>
    <w:rsid w:val="008D04DE"/>
    <w:rsid w:val="008D6B00"/>
    <w:rsid w:val="008E5D65"/>
    <w:rsid w:val="008F4C6C"/>
    <w:rsid w:val="00903499"/>
    <w:rsid w:val="00926831"/>
    <w:rsid w:val="009637BD"/>
    <w:rsid w:val="00964A98"/>
    <w:rsid w:val="0098098E"/>
    <w:rsid w:val="009F1487"/>
    <w:rsid w:val="009F7915"/>
    <w:rsid w:val="00A03948"/>
    <w:rsid w:val="00A317AD"/>
    <w:rsid w:val="00A54140"/>
    <w:rsid w:val="00A71567"/>
    <w:rsid w:val="00A75ED7"/>
    <w:rsid w:val="00A837F9"/>
    <w:rsid w:val="00AB501D"/>
    <w:rsid w:val="00B14F63"/>
    <w:rsid w:val="00B3502A"/>
    <w:rsid w:val="00BA4A6F"/>
    <w:rsid w:val="00C16ECC"/>
    <w:rsid w:val="00C7079F"/>
    <w:rsid w:val="00C70D38"/>
    <w:rsid w:val="00CB1B9E"/>
    <w:rsid w:val="00CB2A60"/>
    <w:rsid w:val="00D2668D"/>
    <w:rsid w:val="00D74C13"/>
    <w:rsid w:val="00DA7D46"/>
    <w:rsid w:val="00DC1F00"/>
    <w:rsid w:val="00E252D9"/>
    <w:rsid w:val="00E34790"/>
    <w:rsid w:val="00E42C9A"/>
    <w:rsid w:val="00E43EB0"/>
    <w:rsid w:val="00E61F95"/>
    <w:rsid w:val="00E77C81"/>
    <w:rsid w:val="00E87A06"/>
    <w:rsid w:val="00E94EA4"/>
    <w:rsid w:val="00F72D8C"/>
    <w:rsid w:val="00F85C24"/>
    <w:rsid w:val="00F85CE8"/>
    <w:rsid w:val="00FA0EC4"/>
    <w:rsid w:val="00FA3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2EC588"/>
  <w15:chartTrackingRefBased/>
  <w15:docId w15:val="{113BBBD4-392C-474F-9A18-6FCDF48D6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82F7D"/>
  </w:style>
  <w:style w:type="paragraph" w:styleId="Heading1">
    <w:name w:val="heading 1"/>
    <w:basedOn w:val="Normal"/>
    <w:next w:val="Normal"/>
    <w:link w:val="Heading1Char"/>
    <w:uiPriority w:val="9"/>
    <w:qFormat/>
    <w:rsid w:val="00430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3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0F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30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03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207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52D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F1487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501D"/>
    <w:rPr>
      <w:rFonts w:ascii="宋体" w:eastAsia="宋体" w:hAnsi="宋体" w:cs="宋体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35C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B2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A60"/>
  </w:style>
  <w:style w:type="paragraph" w:styleId="Footer">
    <w:name w:val="footer"/>
    <w:basedOn w:val="Normal"/>
    <w:link w:val="FooterChar"/>
    <w:uiPriority w:val="99"/>
    <w:unhideWhenUsed/>
    <w:rsid w:val="00CB2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A60"/>
  </w:style>
  <w:style w:type="character" w:styleId="CommentReference">
    <w:name w:val="annotation reference"/>
    <w:basedOn w:val="DefaultParagraphFont"/>
    <w:uiPriority w:val="99"/>
    <w:semiHidden/>
    <w:unhideWhenUsed/>
    <w:rsid w:val="008E5D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5D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5D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5D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5D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D65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D65"/>
    <w:rPr>
      <w:rFonts w:ascii="Microsoft YaHei UI" w:eastAsia="Microsoft YaHei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logs.mathworks.com/loren/2020/03/16/analyzing-novel-corona-virus-covid-19-datase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Jeremy</dc:creator>
  <cp:keywords/>
  <dc:description/>
  <cp:lastModifiedBy>Yimin Yang</cp:lastModifiedBy>
  <cp:revision>2</cp:revision>
  <dcterms:created xsi:type="dcterms:W3CDTF">2020-03-18T15:13:00Z</dcterms:created>
  <dcterms:modified xsi:type="dcterms:W3CDTF">2020-03-18T15:13:00Z</dcterms:modified>
</cp:coreProperties>
</file>